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6A92" w:rsidRPr="00742FD9" w:rsidRDefault="00716A92" w:rsidP="00716A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Table S4</w:t>
      </w:r>
      <w:r w:rsidRPr="00742FD9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742FD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6391F">
        <w:rPr>
          <w:rFonts w:ascii="Times New Roman" w:hAnsi="Times New Roman" w:cs="Times New Roman"/>
          <w:sz w:val="24"/>
          <w:szCs w:val="24"/>
          <w:lang w:val="en-US"/>
        </w:rPr>
        <w:t xml:space="preserve">Comparison of </w:t>
      </w:r>
      <w:r w:rsidRPr="00D6391F">
        <w:rPr>
          <w:rFonts w:ascii="Times New Roman" w:hAnsi="Times New Roman" w:cs="Times New Roman"/>
          <w:i/>
          <w:sz w:val="24"/>
          <w:szCs w:val="24"/>
          <w:lang w:val="en-US"/>
        </w:rPr>
        <w:t>Araucaria angustifolia</w:t>
      </w:r>
      <w:r w:rsidRPr="00D6391F">
        <w:rPr>
          <w:rFonts w:ascii="Times New Roman" w:hAnsi="Times New Roman" w:cs="Times New Roman"/>
          <w:sz w:val="24"/>
          <w:szCs w:val="24"/>
          <w:lang w:val="en-US"/>
        </w:rPr>
        <w:t xml:space="preserve"> putative genes related to </w:t>
      </w:r>
      <w:r>
        <w:rPr>
          <w:rFonts w:ascii="Times New Roman" w:hAnsi="Times New Roman" w:cs="Times New Roman"/>
          <w:sz w:val="24"/>
          <w:szCs w:val="24"/>
          <w:lang w:val="en-US"/>
        </w:rPr>
        <w:t>Sugar Sensing process</w:t>
      </w:r>
      <w:r w:rsidRPr="00D6391F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Pr="00533223">
        <w:rPr>
          <w:rFonts w:ascii="Times New Roman" w:hAnsi="Times New Roman" w:cs="Times New Roman"/>
          <w:i/>
          <w:sz w:val="24"/>
          <w:szCs w:val="24"/>
          <w:lang w:val="en-US"/>
        </w:rPr>
        <w:t>Arabidopsis thaliana</w:t>
      </w:r>
      <w:r w:rsidRPr="00D6391F">
        <w:rPr>
          <w:rFonts w:ascii="Times New Roman" w:hAnsi="Times New Roman" w:cs="Times New Roman"/>
          <w:sz w:val="24"/>
          <w:szCs w:val="24"/>
          <w:lang w:val="en-US"/>
        </w:rPr>
        <w:t xml:space="preserve"> sequences in the NCBI database (http://www.ncbi.nlm.nih.gov) using </w:t>
      </w:r>
      <w:proofErr w:type="spellStart"/>
      <w:r w:rsidRPr="00D6391F">
        <w:rPr>
          <w:rFonts w:ascii="Times New Roman" w:hAnsi="Times New Roman" w:cs="Times New Roman"/>
          <w:sz w:val="24"/>
          <w:szCs w:val="24"/>
          <w:lang w:val="en-US"/>
        </w:rPr>
        <w:t>Blastp</w:t>
      </w:r>
      <w:proofErr w:type="spellEnd"/>
      <w:r w:rsidRPr="00D6391F">
        <w:rPr>
          <w:rFonts w:ascii="Times New Roman" w:hAnsi="Times New Roman" w:cs="Times New Roman"/>
          <w:sz w:val="24"/>
          <w:szCs w:val="24"/>
          <w:lang w:val="en-US"/>
        </w:rPr>
        <w:t xml:space="preserve"> analysis.</w:t>
      </w:r>
    </w:p>
    <w:tbl>
      <w:tblPr>
        <w:tblW w:w="14332" w:type="dxa"/>
        <w:jc w:val="center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1"/>
        <w:gridCol w:w="2268"/>
        <w:gridCol w:w="7371"/>
        <w:gridCol w:w="1276"/>
        <w:gridCol w:w="1180"/>
        <w:gridCol w:w="946"/>
      </w:tblGrid>
      <w:tr w:rsidR="00716A92" w:rsidRPr="00533223" w:rsidTr="00DC4E72">
        <w:trPr>
          <w:trHeight w:val="870"/>
          <w:jc w:val="center"/>
        </w:trPr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  <w:t>Gen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  <w:t>A. angustifolia</w:t>
            </w:r>
            <w:r w:rsidRPr="0053322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 protein length (aa)</w:t>
            </w:r>
          </w:p>
        </w:tc>
        <w:tc>
          <w:tcPr>
            <w:tcW w:w="7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proofErr w:type="gramStart"/>
            <w:r w:rsidRPr="0053322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  <w:t>BLASTp</w:t>
            </w:r>
            <w:proofErr w:type="spellEnd"/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53322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  <w:t>Identities</w:t>
            </w:r>
            <w:proofErr w:type="spellEnd"/>
            <w:r w:rsidRPr="0053322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  <w:t xml:space="preserve"> (%)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  <w:t>E-</w:t>
            </w:r>
            <w:proofErr w:type="spellStart"/>
            <w:r w:rsidRPr="0053322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  <w:t>value</w:t>
            </w:r>
            <w:proofErr w:type="spellEnd"/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pt-BR"/>
              </w:rPr>
              <w:t>Bit score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TOR</w:t>
            </w:r>
            <w:proofErr w:type="spellEnd"/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856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 xml:space="preserve">A. thaliana 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AT1G50030.1 TOR | target of rapamyc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7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  <w:proofErr w:type="gramEnd"/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716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spellStart"/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RAPTOR</w:t>
            </w:r>
            <w:proofErr w:type="spellEnd"/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375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>A. thaliana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 AT3G08850.1 RAPTOR1B, ATRAPTOR1B, RAPTOR1 | HEAT repeat ;WD domain, G-beta repeat prote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  <w:proofErr w:type="gramEnd"/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653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LST8</w:t>
            </w:r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16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>A. thaliana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 AT3G18140.1 LETHAL WITH SEC THIRTEEN 8-1, LST8-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e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pt-BR"/>
              </w:rPr>
              <w:t>-15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547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SnRK1</w:t>
            </w:r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511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 xml:space="preserve">A. thaliana 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AT3G01090.2 SNF1-RELATED PROTEIN KINASE 1.1, SNRK1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  <w:proofErr w:type="gramEnd"/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07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UGP1</w:t>
            </w:r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77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 xml:space="preserve">A. thaliana 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AT5G17310.2 UGP2 | UDP-glucose </w:t>
            </w:r>
            <w:proofErr w:type="spellStart"/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pyrophosphorylase</w:t>
            </w:r>
            <w:proofErr w:type="spellEnd"/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 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7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  <w:proofErr w:type="gramEnd"/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709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TPS1</w:t>
            </w:r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753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 xml:space="preserve">A. thaliana 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AT1G78580.1 ATTPS1, TPS1 | trehalose-6-phosphate synthas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  <w:proofErr w:type="gramEnd"/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018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TPS2</w:t>
            </w:r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79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>A. thaliana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 AT1G68020.2 ATTPS6, TPS6 | UDP-Glycosyltransferase / trehalose-phosphatase family prote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  <w:proofErr w:type="gramEnd"/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271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TPS3</w:t>
            </w:r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60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>A. thaliana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 AT4G17770.1 ATTPS5, TPS5 | trehalose phosphatase/synthase 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0</w:t>
            </w:r>
            <w:proofErr w:type="gramEnd"/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280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TPP1</w:t>
            </w:r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65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 xml:space="preserve">A. thaliana 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AT5G65140.1 TPPJ, TREHALOSE-6-PHOSPHATE PHOSPHATASE J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e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pt-BR"/>
              </w:rPr>
              <w:t>-10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84</w:t>
            </w:r>
          </w:p>
        </w:tc>
      </w:tr>
      <w:tr w:rsidR="00716A92" w:rsidRPr="00533223" w:rsidTr="00DC4E72">
        <w:trPr>
          <w:trHeight w:val="600"/>
          <w:jc w:val="center"/>
        </w:trPr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</w:pPr>
            <w:proofErr w:type="gramStart"/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AaTPP2</w:t>
            </w:r>
            <w:proofErr w:type="gram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11</w:t>
            </w:r>
          </w:p>
        </w:tc>
        <w:tc>
          <w:tcPr>
            <w:tcW w:w="7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53322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pt-BR"/>
              </w:rPr>
              <w:t xml:space="preserve">A. thaliana 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AT1G35910.1 ATTPPD, TPPD, TREHALOSE-6-PHOSPHATE PHOSPHATASE 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e</w:t>
            </w:r>
            <w:r w:rsidRPr="00533223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pt-BR"/>
              </w:rPr>
              <w:t>-105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16A92" w:rsidRPr="00533223" w:rsidRDefault="00716A92" w:rsidP="00CE7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53322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80</w:t>
            </w:r>
          </w:p>
        </w:tc>
      </w:tr>
    </w:tbl>
    <w:p w:rsidR="00BA05F2" w:rsidRPr="00BD5318" w:rsidRDefault="00BA05F2" w:rsidP="00DC4E7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BA05F2" w:rsidRPr="00BD5318" w:rsidSect="00DC4E72">
      <w:footerReference w:type="default" r:id="rId7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36DB" w:rsidRDefault="00B536DB">
      <w:pPr>
        <w:spacing w:after="0" w:line="240" w:lineRule="auto"/>
      </w:pPr>
      <w:r>
        <w:separator/>
      </w:r>
    </w:p>
  </w:endnote>
  <w:endnote w:type="continuationSeparator" w:id="0">
    <w:p w:rsidR="00B536DB" w:rsidRDefault="00B536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229983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6391F" w:rsidRDefault="00D6391F">
        <w:pPr>
          <w:pStyle w:val="Rodap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4E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6391F" w:rsidRDefault="00D6391F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36DB" w:rsidRDefault="00B536DB">
      <w:pPr>
        <w:spacing w:after="0" w:line="240" w:lineRule="auto"/>
      </w:pPr>
      <w:r>
        <w:separator/>
      </w:r>
    </w:p>
  </w:footnote>
  <w:footnote w:type="continuationSeparator" w:id="0">
    <w:p w:rsidR="00B536DB" w:rsidRDefault="00B536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tjAzNTQwtTS0MDRS0lEKTi0uzszPAykwrQUAmhvizCwAAAA="/>
  </w:docVars>
  <w:rsids>
    <w:rsidRoot w:val="000A269B"/>
    <w:rsid w:val="00014532"/>
    <w:rsid w:val="000154FE"/>
    <w:rsid w:val="000373B5"/>
    <w:rsid w:val="0004138D"/>
    <w:rsid w:val="000458D2"/>
    <w:rsid w:val="0008143C"/>
    <w:rsid w:val="000815E6"/>
    <w:rsid w:val="00086BDA"/>
    <w:rsid w:val="000872CC"/>
    <w:rsid w:val="000A18B5"/>
    <w:rsid w:val="000A269B"/>
    <w:rsid w:val="000C5E18"/>
    <w:rsid w:val="00103FBD"/>
    <w:rsid w:val="00177302"/>
    <w:rsid w:val="00233665"/>
    <w:rsid w:val="002765BB"/>
    <w:rsid w:val="00321D04"/>
    <w:rsid w:val="003550FD"/>
    <w:rsid w:val="003B3515"/>
    <w:rsid w:val="003E30ED"/>
    <w:rsid w:val="0043392B"/>
    <w:rsid w:val="00441F88"/>
    <w:rsid w:val="00463C5F"/>
    <w:rsid w:val="00485BA0"/>
    <w:rsid w:val="0049053C"/>
    <w:rsid w:val="004C3FDC"/>
    <w:rsid w:val="004E04C2"/>
    <w:rsid w:val="0052064D"/>
    <w:rsid w:val="00532CDF"/>
    <w:rsid w:val="00533223"/>
    <w:rsid w:val="00582451"/>
    <w:rsid w:val="005A196A"/>
    <w:rsid w:val="005E2AA6"/>
    <w:rsid w:val="00601279"/>
    <w:rsid w:val="00617A56"/>
    <w:rsid w:val="006356D8"/>
    <w:rsid w:val="00653F48"/>
    <w:rsid w:val="006969A6"/>
    <w:rsid w:val="006C6AA5"/>
    <w:rsid w:val="006D04A3"/>
    <w:rsid w:val="00704EA4"/>
    <w:rsid w:val="00716A92"/>
    <w:rsid w:val="00742FD9"/>
    <w:rsid w:val="007C0EF7"/>
    <w:rsid w:val="007C5BCB"/>
    <w:rsid w:val="00827367"/>
    <w:rsid w:val="008D580B"/>
    <w:rsid w:val="008E1C05"/>
    <w:rsid w:val="009157D9"/>
    <w:rsid w:val="0092654A"/>
    <w:rsid w:val="00961528"/>
    <w:rsid w:val="009E48DC"/>
    <w:rsid w:val="00A5103A"/>
    <w:rsid w:val="00A82997"/>
    <w:rsid w:val="00AA2DE5"/>
    <w:rsid w:val="00B46444"/>
    <w:rsid w:val="00B536DB"/>
    <w:rsid w:val="00B54F41"/>
    <w:rsid w:val="00B84C31"/>
    <w:rsid w:val="00BA05F2"/>
    <w:rsid w:val="00BB351C"/>
    <w:rsid w:val="00BD0BB6"/>
    <w:rsid w:val="00BD5318"/>
    <w:rsid w:val="00BD71E4"/>
    <w:rsid w:val="00C1149E"/>
    <w:rsid w:val="00C2169E"/>
    <w:rsid w:val="00C37479"/>
    <w:rsid w:val="00C57019"/>
    <w:rsid w:val="00CB5086"/>
    <w:rsid w:val="00D15479"/>
    <w:rsid w:val="00D6391F"/>
    <w:rsid w:val="00D72A75"/>
    <w:rsid w:val="00D94CF6"/>
    <w:rsid w:val="00DA0708"/>
    <w:rsid w:val="00DA2BEE"/>
    <w:rsid w:val="00DB0089"/>
    <w:rsid w:val="00DB6BA1"/>
    <w:rsid w:val="00DC226B"/>
    <w:rsid w:val="00DC4E72"/>
    <w:rsid w:val="00DD5BE2"/>
    <w:rsid w:val="00DF1609"/>
    <w:rsid w:val="00E031B8"/>
    <w:rsid w:val="00E24F61"/>
    <w:rsid w:val="00E420BC"/>
    <w:rsid w:val="00E939E5"/>
    <w:rsid w:val="00EF3A90"/>
    <w:rsid w:val="00F040A2"/>
    <w:rsid w:val="00F64418"/>
    <w:rsid w:val="00FC0F0F"/>
    <w:rsid w:val="00FD0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0A26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A269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A26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table" w:styleId="SombreamentoClaro">
    <w:name w:val="Light Shading"/>
    <w:basedOn w:val="Tabelanormal"/>
    <w:uiPriority w:val="60"/>
    <w:rsid w:val="00653F4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Fontepargpadro"/>
    <w:uiPriority w:val="99"/>
    <w:semiHidden/>
    <w:unhideWhenUsed/>
    <w:rsid w:val="0008143C"/>
    <w:rPr>
      <w:color w:val="0000FF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08143C"/>
    <w:rPr>
      <w:color w:val="800080"/>
      <w:u w:val="single"/>
    </w:rPr>
  </w:style>
  <w:style w:type="paragraph" w:customStyle="1" w:styleId="xl65">
    <w:name w:val="xl65"/>
    <w:basedOn w:val="Normal"/>
    <w:rsid w:val="0008143C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en-US"/>
    </w:rPr>
  </w:style>
  <w:style w:type="paragraph" w:customStyle="1" w:styleId="xl66">
    <w:name w:val="xl66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8"/>
      <w:szCs w:val="18"/>
      <w:lang w:val="en-US"/>
    </w:rPr>
  </w:style>
  <w:style w:type="paragraph" w:customStyle="1" w:styleId="xl67">
    <w:name w:val="xl67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68">
    <w:name w:val="xl68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8"/>
      <w:szCs w:val="18"/>
      <w:lang w:val="en-US"/>
    </w:rPr>
  </w:style>
  <w:style w:type="paragraph" w:customStyle="1" w:styleId="xl69">
    <w:name w:val="xl69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333333"/>
      <w:sz w:val="18"/>
      <w:szCs w:val="18"/>
      <w:lang w:val="en-US"/>
    </w:rPr>
  </w:style>
  <w:style w:type="paragraph" w:customStyle="1" w:styleId="xl70">
    <w:name w:val="xl70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6"/>
      <w:szCs w:val="16"/>
      <w:lang w:val="en-US"/>
    </w:rPr>
  </w:style>
  <w:style w:type="paragraph" w:customStyle="1" w:styleId="xl71">
    <w:name w:val="xl71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2">
    <w:name w:val="xl72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333333"/>
      <w:sz w:val="16"/>
      <w:szCs w:val="16"/>
      <w:lang w:val="en-US"/>
    </w:rPr>
  </w:style>
  <w:style w:type="paragraph" w:customStyle="1" w:styleId="xl73">
    <w:name w:val="xl73"/>
    <w:basedOn w:val="Normal"/>
    <w:rsid w:val="0008143C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4">
    <w:name w:val="xl74"/>
    <w:basedOn w:val="Normal"/>
    <w:rsid w:val="0008143C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5">
    <w:name w:val="xl75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8"/>
      <w:szCs w:val="18"/>
      <w:lang w:val="en-US"/>
    </w:rPr>
  </w:style>
  <w:style w:type="paragraph" w:customStyle="1" w:styleId="xl76">
    <w:name w:val="xl76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77">
    <w:name w:val="xl77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8"/>
      <w:szCs w:val="18"/>
      <w:lang w:val="en-US"/>
    </w:rPr>
  </w:style>
  <w:style w:type="paragraph" w:customStyle="1" w:styleId="xl78">
    <w:name w:val="xl78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79">
    <w:name w:val="xl79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8"/>
      <w:szCs w:val="18"/>
      <w:lang w:val="en-US"/>
    </w:rPr>
  </w:style>
  <w:style w:type="paragraph" w:customStyle="1" w:styleId="xl80">
    <w:name w:val="xl80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81">
    <w:name w:val="xl81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333333"/>
      <w:sz w:val="18"/>
      <w:szCs w:val="18"/>
      <w:lang w:val="en-US"/>
    </w:rPr>
  </w:style>
  <w:style w:type="paragraph" w:customStyle="1" w:styleId="xl82">
    <w:name w:val="xl82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333333"/>
      <w:sz w:val="18"/>
      <w:szCs w:val="18"/>
      <w:lang w:val="en-US"/>
    </w:rPr>
  </w:style>
  <w:style w:type="paragraph" w:customStyle="1" w:styleId="xl83">
    <w:name w:val="xl83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84">
    <w:name w:val="xl84"/>
    <w:basedOn w:val="Normal"/>
    <w:rsid w:val="0008143C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5">
    <w:name w:val="xl85"/>
    <w:basedOn w:val="Normal"/>
    <w:rsid w:val="0008143C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8"/>
      <w:szCs w:val="18"/>
      <w:lang w:val="en-US"/>
    </w:rPr>
  </w:style>
  <w:style w:type="paragraph" w:customStyle="1" w:styleId="xl86">
    <w:name w:val="xl86"/>
    <w:basedOn w:val="Normal"/>
    <w:rsid w:val="0008143C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63">
    <w:name w:val="xl63"/>
    <w:basedOn w:val="Normal"/>
    <w:rsid w:val="006969A6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en-US"/>
    </w:rPr>
  </w:style>
  <w:style w:type="paragraph" w:customStyle="1" w:styleId="xl64">
    <w:name w:val="xl64"/>
    <w:basedOn w:val="Normal"/>
    <w:rsid w:val="006969A6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8"/>
      <w:szCs w:val="18"/>
      <w:lang w:val="en-US"/>
    </w:rPr>
  </w:style>
  <w:style w:type="paragraph" w:styleId="Rodap">
    <w:name w:val="footer"/>
    <w:basedOn w:val="Normal"/>
    <w:link w:val="RodapChar"/>
    <w:uiPriority w:val="99"/>
    <w:unhideWhenUsed/>
    <w:rsid w:val="00D72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72A75"/>
  </w:style>
  <w:style w:type="character" w:styleId="Nmerodelinha">
    <w:name w:val="line number"/>
    <w:basedOn w:val="Fontepargpadro"/>
    <w:uiPriority w:val="99"/>
    <w:semiHidden/>
    <w:unhideWhenUsed/>
    <w:rsid w:val="00D72A7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0A26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A269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A26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table" w:styleId="SombreamentoClaro">
    <w:name w:val="Light Shading"/>
    <w:basedOn w:val="Tabelanormal"/>
    <w:uiPriority w:val="60"/>
    <w:rsid w:val="00653F4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Fontepargpadro"/>
    <w:uiPriority w:val="99"/>
    <w:semiHidden/>
    <w:unhideWhenUsed/>
    <w:rsid w:val="0008143C"/>
    <w:rPr>
      <w:color w:val="0000FF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08143C"/>
    <w:rPr>
      <w:color w:val="800080"/>
      <w:u w:val="single"/>
    </w:rPr>
  </w:style>
  <w:style w:type="paragraph" w:customStyle="1" w:styleId="xl65">
    <w:name w:val="xl65"/>
    <w:basedOn w:val="Normal"/>
    <w:rsid w:val="0008143C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en-US"/>
    </w:rPr>
  </w:style>
  <w:style w:type="paragraph" w:customStyle="1" w:styleId="xl66">
    <w:name w:val="xl66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8"/>
      <w:szCs w:val="18"/>
      <w:lang w:val="en-US"/>
    </w:rPr>
  </w:style>
  <w:style w:type="paragraph" w:customStyle="1" w:styleId="xl67">
    <w:name w:val="xl67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68">
    <w:name w:val="xl68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8"/>
      <w:szCs w:val="18"/>
      <w:lang w:val="en-US"/>
    </w:rPr>
  </w:style>
  <w:style w:type="paragraph" w:customStyle="1" w:styleId="xl69">
    <w:name w:val="xl69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333333"/>
      <w:sz w:val="18"/>
      <w:szCs w:val="18"/>
      <w:lang w:val="en-US"/>
    </w:rPr>
  </w:style>
  <w:style w:type="paragraph" w:customStyle="1" w:styleId="xl70">
    <w:name w:val="xl70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6"/>
      <w:szCs w:val="16"/>
      <w:lang w:val="en-US"/>
    </w:rPr>
  </w:style>
  <w:style w:type="paragraph" w:customStyle="1" w:styleId="xl71">
    <w:name w:val="xl71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6"/>
      <w:szCs w:val="16"/>
      <w:lang w:val="en-US"/>
    </w:rPr>
  </w:style>
  <w:style w:type="paragraph" w:customStyle="1" w:styleId="xl72">
    <w:name w:val="xl72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333333"/>
      <w:sz w:val="16"/>
      <w:szCs w:val="16"/>
      <w:lang w:val="en-US"/>
    </w:rPr>
  </w:style>
  <w:style w:type="paragraph" w:customStyle="1" w:styleId="xl73">
    <w:name w:val="xl73"/>
    <w:basedOn w:val="Normal"/>
    <w:rsid w:val="0008143C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4">
    <w:name w:val="xl74"/>
    <w:basedOn w:val="Normal"/>
    <w:rsid w:val="0008143C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5">
    <w:name w:val="xl75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8"/>
      <w:szCs w:val="18"/>
      <w:lang w:val="en-US"/>
    </w:rPr>
  </w:style>
  <w:style w:type="paragraph" w:customStyle="1" w:styleId="xl76">
    <w:name w:val="xl76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77">
    <w:name w:val="xl77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8"/>
      <w:szCs w:val="18"/>
      <w:lang w:val="en-US"/>
    </w:rPr>
  </w:style>
  <w:style w:type="paragraph" w:customStyle="1" w:styleId="xl78">
    <w:name w:val="xl78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79">
    <w:name w:val="xl79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8"/>
      <w:szCs w:val="18"/>
      <w:lang w:val="en-US"/>
    </w:rPr>
  </w:style>
  <w:style w:type="paragraph" w:customStyle="1" w:styleId="xl80">
    <w:name w:val="xl80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81">
    <w:name w:val="xl81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333333"/>
      <w:sz w:val="18"/>
      <w:szCs w:val="18"/>
      <w:lang w:val="en-US"/>
    </w:rPr>
  </w:style>
  <w:style w:type="paragraph" w:customStyle="1" w:styleId="xl82">
    <w:name w:val="xl82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333333"/>
      <w:sz w:val="18"/>
      <w:szCs w:val="18"/>
      <w:lang w:val="en-US"/>
    </w:rPr>
  </w:style>
  <w:style w:type="paragraph" w:customStyle="1" w:styleId="xl83">
    <w:name w:val="xl83"/>
    <w:basedOn w:val="Normal"/>
    <w:rsid w:val="0008143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xl84">
    <w:name w:val="xl84"/>
    <w:basedOn w:val="Normal"/>
    <w:rsid w:val="0008143C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5">
    <w:name w:val="xl85"/>
    <w:basedOn w:val="Normal"/>
    <w:rsid w:val="0008143C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8"/>
      <w:szCs w:val="18"/>
      <w:lang w:val="en-US"/>
    </w:rPr>
  </w:style>
  <w:style w:type="paragraph" w:customStyle="1" w:styleId="xl86">
    <w:name w:val="xl86"/>
    <w:basedOn w:val="Normal"/>
    <w:rsid w:val="0008143C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8"/>
      <w:szCs w:val="18"/>
      <w:lang w:val="en-US"/>
    </w:rPr>
  </w:style>
  <w:style w:type="paragraph" w:customStyle="1" w:styleId="xl63">
    <w:name w:val="xl63"/>
    <w:basedOn w:val="Normal"/>
    <w:rsid w:val="006969A6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en-US"/>
    </w:rPr>
  </w:style>
  <w:style w:type="paragraph" w:customStyle="1" w:styleId="xl64">
    <w:name w:val="xl64"/>
    <w:basedOn w:val="Normal"/>
    <w:rsid w:val="006969A6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color w:val="000000"/>
      <w:sz w:val="18"/>
      <w:szCs w:val="18"/>
      <w:lang w:val="en-US"/>
    </w:rPr>
  </w:style>
  <w:style w:type="paragraph" w:styleId="Rodap">
    <w:name w:val="footer"/>
    <w:basedOn w:val="Normal"/>
    <w:link w:val="RodapChar"/>
    <w:uiPriority w:val="99"/>
    <w:unhideWhenUsed/>
    <w:rsid w:val="00D72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72A75"/>
  </w:style>
  <w:style w:type="character" w:styleId="Nmerodelinha">
    <w:name w:val="line number"/>
    <w:basedOn w:val="Fontepargpadro"/>
    <w:uiPriority w:val="99"/>
    <w:semiHidden/>
    <w:unhideWhenUsed/>
    <w:rsid w:val="00D72A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2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no</dc:creator>
  <cp:lastModifiedBy>Bruno Viana Navarro</cp:lastModifiedBy>
  <cp:revision>2</cp:revision>
  <dcterms:created xsi:type="dcterms:W3CDTF">2017-06-08T04:00:00Z</dcterms:created>
  <dcterms:modified xsi:type="dcterms:W3CDTF">2017-06-08T04:00:00Z</dcterms:modified>
</cp:coreProperties>
</file>